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       Script MySQL.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</w:t>
      </w:r>
      <w:r w:rsidRPr="005A6692">
        <w:rPr>
          <w:rFonts w:ascii="Courier New" w:hAnsi="Courier New" w:cs="Courier New"/>
          <w:b/>
        </w:rPr>
        <w:t>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ORDERS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</w:t>
      </w:r>
      <w:r w:rsidRPr="005A6692">
        <w:rPr>
          <w:rFonts w:ascii="Courier New" w:hAnsi="Courier New" w:cs="Courier New"/>
          <w:b/>
        </w:rPr>
        <w:t>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ORDERS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orders   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total_price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delivery_status Varchar (25)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date_order      Date ,</w:t>
      </w:r>
      <w:bookmarkStart w:id="0" w:name="_GoBack"/>
      <w:bookmarkEnd w:id="0"/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users   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orders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USERS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USERS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users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first_name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name     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email    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assword   Varchar (25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status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users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PICTURES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PICTURES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picture 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icture      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uploading_date Date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event  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picture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ACTIVITY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ACTIVITY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activity  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activity_name  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description_text Varchar (50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activity_date    Date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users    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activity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COMMENTARIES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COMMENTARIES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commentary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comment_text  Varchar (14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comment_date  Date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users 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lastRenderedPageBreak/>
        <w:t xml:space="preserve">        id_picture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commentary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EVENTS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EVENTS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event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event_name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detail_text Varchar (50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abstract    Varchar (14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event_date  Date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event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STORE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STORE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store    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oduct_name    Varchar (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ce      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notice          Varchar (25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oduct_picture Varchar (25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quantity        Int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size            Varchar (25)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store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Contrepeterie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Contrepeterie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contro    int (11) Auto_increment 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contropetrie Varchar (140)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contro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ORDERS_CONTENT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ORDERS_CONTENT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amount 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order_size Char (25)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orders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store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orders ,id_store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ELECTION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ELECTION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vote        Bool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activity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lastRenderedPageBreak/>
        <w:t xml:space="preserve">        id_users 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activity ,id_users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 Table: LIKE_BUTTON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#------------------------------------------------------------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CREATE TABLE LIKE_BUTTON(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click_like Bool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users  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id_picture Int NOT NULL ,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 xml:space="preserve">        PRIMARY KEY (id_users ,id_picture )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)ENGINE=InnoDB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ORDERS ADD CONSTRAINT FK_ORDERS_id_users FOREIGN KEY (id_users) REFERENCES USERS(id_users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PICTURES ADD CONSTRAINT FK_PICTURES_id_event FOREIGN KEY (id_event) REFERENCES EVENTS(id_event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ACTIVITY ADD CONSTRAINT FK_ACTIVITY_id_users FOREIGN KEY (id_users) REFERENCES USERS(id_users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COMMENTARIES ADD CONSTRAINT FK_COMMENTARIES_id_users FOREIGN KEY (id_users) REFERENCES USERS(id_users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COMMENTARIES ADD CONSTRAINT FK_COMMENTARIES_id_picture FOREIGN KEY (id_picture) REFERENCES PICTURES(id_picture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ORDERS_CONTENT ADD CONSTRAINT FK_ORDERS_CONTENT_id_orders FOREIGN KEY (id_orders) REFERENCES ORDERS(id_orders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ORDERS_CONTENT ADD CONSTRAINT FK_ORDERS_CONTENT_id_store FOREIGN KEY (id_store) REFERENCES STORE(id_store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ELECTION ADD CONSTRAINT FK_ELECTION_id_activity FOREIGN KEY (id_activity) REFERENCES ACTIVITY(id_activity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ELECTION ADD CONSTRAINT FK_ELECTION_id_users FOREIGN KEY (id_users) REFERENCES USERS(id_users);</w:t>
      </w:r>
    </w:p>
    <w:p w:rsidR="005A6692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t>ALTER TABLE LIKE_BUTTON ADD CONSTRAINT FK_LIKE_BUTTON_id_users FOREIGN KEY (id_users) REFERENCES USERS(id_users);</w:t>
      </w:r>
    </w:p>
    <w:p w:rsidR="009E1580" w:rsidRPr="005A6692" w:rsidRDefault="005A6692" w:rsidP="005A6692">
      <w:pPr>
        <w:rPr>
          <w:rFonts w:ascii="Courier New" w:hAnsi="Courier New" w:cs="Courier New"/>
          <w:b/>
        </w:rPr>
      </w:pPr>
      <w:r w:rsidRPr="005A6692">
        <w:rPr>
          <w:rFonts w:ascii="Courier New" w:hAnsi="Courier New" w:cs="Courier New"/>
          <w:b/>
        </w:rPr>
        <w:lastRenderedPageBreak/>
        <w:t>ALTER TABLE LIKE_BUTTON ADD CONSTRAINT FK_LIKE_BUTTON_id_picture FOREIGN KEY (id_picture) REFERENCES PICTURES(id_picture);</w:t>
      </w:r>
    </w:p>
    <w:sectPr w:rsidR="009E1580" w:rsidRPr="005A66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MDAxMDIxMTYzMjdW0lEKTi0uzszPAykwrAUAq5W6hywAAAA="/>
  </w:docVars>
  <w:rsids>
    <w:rsidRoot w:val="005A6692"/>
    <w:rsid w:val="00243124"/>
    <w:rsid w:val="005A6692"/>
    <w:rsid w:val="007D2820"/>
    <w:rsid w:val="00D73D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17892"/>
  <w15:chartTrackingRefBased/>
  <w15:docId w15:val="{E705E11D-2257-4E3B-A78D-4611EEAF8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15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ari-Hamsiou</dc:creator>
  <cp:keywords/>
  <dc:description/>
  <cp:lastModifiedBy>Zakari-Hamsiou</cp:lastModifiedBy>
  <cp:revision>1</cp:revision>
  <dcterms:created xsi:type="dcterms:W3CDTF">2018-04-13T08:06:00Z</dcterms:created>
  <dcterms:modified xsi:type="dcterms:W3CDTF">2018-04-13T08:10:00Z</dcterms:modified>
</cp:coreProperties>
</file>